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Reetkatablice"/>
        <w:tblpPr w:leftFromText="180" w:rightFromText="180" w:horzAnchor="margin" w:tblpY="-277"/>
        <w:tblW w:w="13693" w:type="dxa"/>
        <w:tblLook w:val="04A0" w:firstRow="1" w:lastRow="0" w:firstColumn="1" w:lastColumn="0" w:noHBand="0" w:noVBand="1"/>
      </w:tblPr>
      <w:tblGrid>
        <w:gridCol w:w="2076"/>
        <w:gridCol w:w="2898"/>
        <w:gridCol w:w="2903"/>
        <w:gridCol w:w="2898"/>
        <w:gridCol w:w="2918"/>
      </w:tblGrid>
      <w:tr w:rsidR="00EF0B4F" w14:paraId="054C23FE" w14:textId="77777777" w:rsidTr="00E57A81">
        <w:trPr>
          <w:trHeight w:val="563"/>
        </w:trPr>
        <w:tc>
          <w:tcPr>
            <w:tcW w:w="13693" w:type="dxa"/>
            <w:gridSpan w:val="5"/>
            <w:shd w:val="clear" w:color="auto" w:fill="F4B083" w:themeFill="accent2" w:themeFillTint="99"/>
            <w:vAlign w:val="center"/>
          </w:tcPr>
          <w:p w14:paraId="493159BB" w14:textId="6E2C8FDE" w:rsidR="00EF0B4F" w:rsidRPr="00E41809" w:rsidRDefault="00EF0B4F" w:rsidP="00D62803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E41809">
              <w:rPr>
                <w:b/>
                <w:bCs/>
                <w:sz w:val="28"/>
                <w:szCs w:val="28"/>
              </w:rPr>
              <w:t xml:space="preserve">SWOT matrica </w:t>
            </w:r>
            <w:r w:rsidR="00C83E06">
              <w:rPr>
                <w:b/>
                <w:bCs/>
                <w:sz w:val="28"/>
                <w:szCs w:val="28"/>
              </w:rPr>
              <w:t xml:space="preserve">– </w:t>
            </w:r>
            <w:r w:rsidR="00D62803">
              <w:rPr>
                <w:b/>
                <w:bCs/>
                <w:sz w:val="28"/>
                <w:szCs w:val="28"/>
              </w:rPr>
              <w:t>situacijska analiza</w:t>
            </w:r>
          </w:p>
        </w:tc>
      </w:tr>
      <w:tr w:rsidR="00D3490A" w14:paraId="1F4D6548" w14:textId="77777777" w:rsidTr="00D3490A">
        <w:trPr>
          <w:trHeight w:val="386"/>
        </w:trPr>
        <w:tc>
          <w:tcPr>
            <w:tcW w:w="2076" w:type="dxa"/>
            <w:shd w:val="clear" w:color="auto" w:fill="FFC000"/>
            <w:vAlign w:val="center"/>
          </w:tcPr>
          <w:p w14:paraId="550D7E92" w14:textId="55BC4836" w:rsidR="00EF0B4F" w:rsidRPr="00D62803" w:rsidRDefault="00EF0B4F" w:rsidP="00D62803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 w:rsidRPr="00D62803">
              <w:rPr>
                <w:b/>
                <w:bCs/>
                <w:sz w:val="24"/>
                <w:szCs w:val="24"/>
              </w:rPr>
              <w:t>SWOT</w:t>
            </w:r>
          </w:p>
        </w:tc>
        <w:tc>
          <w:tcPr>
            <w:tcW w:w="2898" w:type="dxa"/>
            <w:shd w:val="clear" w:color="auto" w:fill="B4C6E7" w:themeFill="accent1" w:themeFillTint="66"/>
            <w:vAlign w:val="center"/>
          </w:tcPr>
          <w:p w14:paraId="01BD82D5" w14:textId="77777777" w:rsidR="00EF0B4F" w:rsidRPr="00E41809" w:rsidRDefault="00EF0B4F" w:rsidP="00D62803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 w:rsidRPr="00E41809">
              <w:rPr>
                <w:b/>
                <w:bCs/>
                <w:sz w:val="24"/>
                <w:szCs w:val="24"/>
              </w:rPr>
              <w:t>Snage</w:t>
            </w:r>
          </w:p>
        </w:tc>
        <w:tc>
          <w:tcPr>
            <w:tcW w:w="2903" w:type="dxa"/>
            <w:shd w:val="clear" w:color="auto" w:fill="B4C6E7" w:themeFill="accent1" w:themeFillTint="66"/>
            <w:vAlign w:val="center"/>
          </w:tcPr>
          <w:p w14:paraId="5E50C60C" w14:textId="77777777" w:rsidR="00EF0B4F" w:rsidRPr="00E41809" w:rsidRDefault="00EF0B4F" w:rsidP="00D62803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 w:rsidRPr="00E41809">
              <w:rPr>
                <w:b/>
                <w:bCs/>
                <w:sz w:val="24"/>
                <w:szCs w:val="24"/>
              </w:rPr>
              <w:t xml:space="preserve">Slabosti </w:t>
            </w:r>
          </w:p>
        </w:tc>
        <w:tc>
          <w:tcPr>
            <w:tcW w:w="2898" w:type="dxa"/>
            <w:shd w:val="clear" w:color="auto" w:fill="B4C6E7" w:themeFill="accent1" w:themeFillTint="66"/>
            <w:vAlign w:val="center"/>
          </w:tcPr>
          <w:p w14:paraId="5BCA9BB1" w14:textId="77777777" w:rsidR="00EF0B4F" w:rsidRPr="00E41809" w:rsidRDefault="00EF0B4F" w:rsidP="00D62803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 w:rsidRPr="00E41809">
              <w:rPr>
                <w:b/>
                <w:bCs/>
                <w:sz w:val="24"/>
                <w:szCs w:val="24"/>
              </w:rPr>
              <w:t xml:space="preserve">Prilike </w:t>
            </w:r>
          </w:p>
        </w:tc>
        <w:tc>
          <w:tcPr>
            <w:tcW w:w="2918" w:type="dxa"/>
            <w:shd w:val="clear" w:color="auto" w:fill="B4C6E7" w:themeFill="accent1" w:themeFillTint="66"/>
            <w:vAlign w:val="center"/>
          </w:tcPr>
          <w:p w14:paraId="06C3C446" w14:textId="77777777" w:rsidR="00EF0B4F" w:rsidRPr="00E41809" w:rsidRDefault="00EF0B4F" w:rsidP="00D62803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 w:rsidRPr="00E41809">
              <w:rPr>
                <w:b/>
                <w:bCs/>
                <w:sz w:val="24"/>
                <w:szCs w:val="24"/>
              </w:rPr>
              <w:t xml:space="preserve">Prijetnje </w:t>
            </w:r>
          </w:p>
        </w:tc>
      </w:tr>
      <w:tr w:rsidR="00D3490A" w14:paraId="060C0E1C" w14:textId="77777777" w:rsidTr="00E57A81">
        <w:trPr>
          <w:trHeight w:val="1498"/>
        </w:trPr>
        <w:tc>
          <w:tcPr>
            <w:tcW w:w="2076" w:type="dxa"/>
            <w:shd w:val="clear" w:color="auto" w:fill="B4C6E7" w:themeFill="accent1" w:themeFillTint="66"/>
            <w:vAlign w:val="center"/>
          </w:tcPr>
          <w:p w14:paraId="308FAC1B" w14:textId="16D41FF9" w:rsidR="00D62803" w:rsidRDefault="00D62803" w:rsidP="00D62803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ODUZETNIČKI KAPACITETI</w:t>
            </w:r>
          </w:p>
        </w:tc>
        <w:tc>
          <w:tcPr>
            <w:tcW w:w="2898" w:type="dxa"/>
            <w:vAlign w:val="center"/>
          </w:tcPr>
          <w:p w14:paraId="12CA51D7" w14:textId="77777777" w:rsidR="00D62803" w:rsidRDefault="00D62803" w:rsidP="0022044F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903" w:type="dxa"/>
            <w:vAlign w:val="center"/>
          </w:tcPr>
          <w:p w14:paraId="76B26A43" w14:textId="77777777" w:rsidR="00D62803" w:rsidRDefault="00D6280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8" w:type="dxa"/>
            <w:vAlign w:val="center"/>
          </w:tcPr>
          <w:p w14:paraId="35A37F48" w14:textId="72B1DF2D" w:rsidR="00D62803" w:rsidRDefault="00EF42B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</w:p>
        </w:tc>
        <w:tc>
          <w:tcPr>
            <w:tcW w:w="2918" w:type="dxa"/>
            <w:vAlign w:val="center"/>
          </w:tcPr>
          <w:p w14:paraId="5C56B935" w14:textId="2CCBBB55" w:rsidR="00D62803" w:rsidRDefault="00EF42B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</w:p>
        </w:tc>
      </w:tr>
      <w:tr w:rsidR="00D3490A" w14:paraId="17B8A738" w14:textId="77777777" w:rsidTr="00E57A81">
        <w:trPr>
          <w:trHeight w:val="1417"/>
        </w:trPr>
        <w:tc>
          <w:tcPr>
            <w:tcW w:w="2076" w:type="dxa"/>
            <w:shd w:val="clear" w:color="auto" w:fill="B4C6E7" w:themeFill="accent1" w:themeFillTint="66"/>
            <w:vAlign w:val="center"/>
          </w:tcPr>
          <w:p w14:paraId="1785F236" w14:textId="01C865C6" w:rsidR="00D62803" w:rsidRDefault="00D3490A" w:rsidP="00D62803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UPRAVLJAČKI </w:t>
            </w:r>
            <w:r w:rsidR="00D62803">
              <w:rPr>
                <w:b/>
                <w:bCs/>
                <w:sz w:val="24"/>
                <w:szCs w:val="24"/>
              </w:rPr>
              <w:t>KAPACITETI</w:t>
            </w:r>
          </w:p>
        </w:tc>
        <w:tc>
          <w:tcPr>
            <w:tcW w:w="2898" w:type="dxa"/>
            <w:vAlign w:val="center"/>
          </w:tcPr>
          <w:p w14:paraId="08A9B146" w14:textId="77777777" w:rsidR="00D62803" w:rsidRDefault="00D6280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903" w:type="dxa"/>
            <w:vAlign w:val="center"/>
          </w:tcPr>
          <w:p w14:paraId="710291FC" w14:textId="77777777" w:rsidR="00D62803" w:rsidRDefault="00D6280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898" w:type="dxa"/>
            <w:vAlign w:val="center"/>
          </w:tcPr>
          <w:p w14:paraId="0AA75C4C" w14:textId="1EDE7AA2" w:rsidR="00D62803" w:rsidRDefault="00EF42B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</w:p>
        </w:tc>
        <w:tc>
          <w:tcPr>
            <w:tcW w:w="2918" w:type="dxa"/>
            <w:vAlign w:val="center"/>
          </w:tcPr>
          <w:p w14:paraId="518C8AE0" w14:textId="581348A8" w:rsidR="00D62803" w:rsidRDefault="00EF42B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</w:p>
        </w:tc>
      </w:tr>
      <w:tr w:rsidR="00D3490A" w14:paraId="56E6C414" w14:textId="77777777" w:rsidTr="00E57A81">
        <w:trPr>
          <w:trHeight w:val="1553"/>
        </w:trPr>
        <w:tc>
          <w:tcPr>
            <w:tcW w:w="2076" w:type="dxa"/>
            <w:shd w:val="clear" w:color="auto" w:fill="B4C6E7" w:themeFill="accent1" w:themeFillTint="66"/>
            <w:vAlign w:val="center"/>
          </w:tcPr>
          <w:p w14:paraId="7733494E" w14:textId="0F8609CC" w:rsidR="00D62803" w:rsidRPr="00E41809" w:rsidRDefault="00D62803" w:rsidP="00D62803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NALIZA DODANE VRIJEDNOSTI</w:t>
            </w:r>
          </w:p>
        </w:tc>
        <w:tc>
          <w:tcPr>
            <w:tcW w:w="2898" w:type="dxa"/>
            <w:vAlign w:val="center"/>
          </w:tcPr>
          <w:p w14:paraId="0590207D" w14:textId="76D72A85" w:rsidR="00D62803" w:rsidRDefault="00EF42B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</w:p>
        </w:tc>
        <w:tc>
          <w:tcPr>
            <w:tcW w:w="2903" w:type="dxa"/>
            <w:vAlign w:val="center"/>
          </w:tcPr>
          <w:p w14:paraId="053B054D" w14:textId="37873A2F" w:rsidR="00D62803" w:rsidRDefault="00EF42B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</w:p>
        </w:tc>
        <w:tc>
          <w:tcPr>
            <w:tcW w:w="2898" w:type="dxa"/>
            <w:vAlign w:val="center"/>
          </w:tcPr>
          <w:p w14:paraId="4446FCB1" w14:textId="77777777" w:rsidR="00D62803" w:rsidRDefault="00D6280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918" w:type="dxa"/>
            <w:vAlign w:val="center"/>
          </w:tcPr>
          <w:p w14:paraId="7258E219" w14:textId="77777777" w:rsidR="00D62803" w:rsidRDefault="00D6280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</w:tr>
      <w:tr w:rsidR="00D3490A" w14:paraId="3B18A18A" w14:textId="77777777" w:rsidTr="00E57A81">
        <w:trPr>
          <w:trHeight w:val="1405"/>
        </w:trPr>
        <w:tc>
          <w:tcPr>
            <w:tcW w:w="2076" w:type="dxa"/>
            <w:shd w:val="clear" w:color="auto" w:fill="B4C6E7" w:themeFill="accent1" w:themeFillTint="66"/>
            <w:vAlign w:val="center"/>
          </w:tcPr>
          <w:p w14:paraId="758A8313" w14:textId="2A61F354" w:rsidR="00D62803" w:rsidRDefault="00D62803" w:rsidP="00D62803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RKETING ANALIZA TRŽIŠTA</w:t>
            </w:r>
          </w:p>
        </w:tc>
        <w:tc>
          <w:tcPr>
            <w:tcW w:w="2898" w:type="dxa"/>
            <w:vAlign w:val="center"/>
          </w:tcPr>
          <w:p w14:paraId="5DD37114" w14:textId="59CFFF4E" w:rsidR="00D62803" w:rsidRDefault="00EF42B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</w:p>
        </w:tc>
        <w:tc>
          <w:tcPr>
            <w:tcW w:w="2903" w:type="dxa"/>
            <w:vAlign w:val="center"/>
          </w:tcPr>
          <w:p w14:paraId="13A5EBCD" w14:textId="1B823233" w:rsidR="00D62803" w:rsidRDefault="00EF42B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</w:p>
        </w:tc>
        <w:tc>
          <w:tcPr>
            <w:tcW w:w="2898" w:type="dxa"/>
            <w:vAlign w:val="center"/>
          </w:tcPr>
          <w:p w14:paraId="5F53E1A6" w14:textId="77777777" w:rsidR="00D62803" w:rsidRDefault="00D6280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918" w:type="dxa"/>
            <w:vAlign w:val="center"/>
          </w:tcPr>
          <w:p w14:paraId="300496C4" w14:textId="77777777" w:rsidR="00D62803" w:rsidRDefault="00D6280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</w:tr>
      <w:tr w:rsidR="00D3490A" w14:paraId="13D3D963" w14:textId="77777777" w:rsidTr="00E57A81">
        <w:trPr>
          <w:trHeight w:val="1269"/>
        </w:trPr>
        <w:tc>
          <w:tcPr>
            <w:tcW w:w="2076" w:type="dxa"/>
            <w:shd w:val="clear" w:color="auto" w:fill="B4C6E7" w:themeFill="accent1" w:themeFillTint="66"/>
            <w:vAlign w:val="center"/>
          </w:tcPr>
          <w:p w14:paraId="262794E4" w14:textId="210782D0" w:rsidR="00D62803" w:rsidRPr="00E41809" w:rsidRDefault="00D62803" w:rsidP="00D62803">
            <w:pPr>
              <w:spacing w:after="120" w:line="240" w:lineRule="atLeas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OKACIJA</w:t>
            </w:r>
          </w:p>
        </w:tc>
        <w:tc>
          <w:tcPr>
            <w:tcW w:w="2898" w:type="dxa"/>
            <w:vAlign w:val="center"/>
          </w:tcPr>
          <w:p w14:paraId="5787AA05" w14:textId="02693645" w:rsidR="00D62803" w:rsidRDefault="00EF42B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</w:p>
        </w:tc>
        <w:tc>
          <w:tcPr>
            <w:tcW w:w="2903" w:type="dxa"/>
            <w:vAlign w:val="center"/>
          </w:tcPr>
          <w:p w14:paraId="0A926EB1" w14:textId="1953B5E2" w:rsidR="00D62803" w:rsidRDefault="00EF42B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</w:p>
        </w:tc>
        <w:tc>
          <w:tcPr>
            <w:tcW w:w="2898" w:type="dxa"/>
            <w:vAlign w:val="center"/>
          </w:tcPr>
          <w:p w14:paraId="2EAD2CDB" w14:textId="77777777" w:rsidR="00D62803" w:rsidRDefault="00D6280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  <w:tc>
          <w:tcPr>
            <w:tcW w:w="2918" w:type="dxa"/>
            <w:vAlign w:val="center"/>
          </w:tcPr>
          <w:p w14:paraId="449E9C02" w14:textId="77777777" w:rsidR="00D62803" w:rsidRDefault="00D62803" w:rsidP="00D62803">
            <w:pPr>
              <w:spacing w:after="120" w:line="240" w:lineRule="atLeast"/>
              <w:jc w:val="center"/>
              <w:rPr>
                <w:sz w:val="24"/>
                <w:szCs w:val="24"/>
              </w:rPr>
            </w:pPr>
          </w:p>
        </w:tc>
      </w:tr>
    </w:tbl>
    <w:p w14:paraId="7C4B7594" w14:textId="77777777" w:rsidR="005D7853" w:rsidRDefault="005D7853"/>
    <w:sectPr w:rsidR="005D7853" w:rsidSect="00EF0B4F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IytDAyNrCwMDZV0lEKTi0uzszPAykwrAUAmS0bOCwAAAA="/>
  </w:docVars>
  <w:rsids>
    <w:rsidRoot w:val="00E944F9"/>
    <w:rsid w:val="001116E7"/>
    <w:rsid w:val="0022044F"/>
    <w:rsid w:val="003E01A0"/>
    <w:rsid w:val="00552AE6"/>
    <w:rsid w:val="005D7853"/>
    <w:rsid w:val="00777724"/>
    <w:rsid w:val="007F6EA4"/>
    <w:rsid w:val="00A03CAC"/>
    <w:rsid w:val="00A06337"/>
    <w:rsid w:val="00A57EE4"/>
    <w:rsid w:val="00C45AD0"/>
    <w:rsid w:val="00C83E06"/>
    <w:rsid w:val="00CA4A05"/>
    <w:rsid w:val="00D3490A"/>
    <w:rsid w:val="00D62803"/>
    <w:rsid w:val="00DE48CC"/>
    <w:rsid w:val="00E30A91"/>
    <w:rsid w:val="00E57A81"/>
    <w:rsid w:val="00E944F9"/>
    <w:rsid w:val="00EF0B4F"/>
    <w:rsid w:val="00EF4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6582D2"/>
  <w15:chartTrackingRefBased/>
  <w15:docId w15:val="{656B1563-E000-410A-A7C6-7B6CEB5F9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B4F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EF0B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Grebenar</dc:creator>
  <cp:keywords/>
  <dc:description/>
  <cp:lastModifiedBy>OPĆINA TOVARNIK</cp:lastModifiedBy>
  <cp:revision>2</cp:revision>
  <dcterms:created xsi:type="dcterms:W3CDTF">2020-04-06T11:33:00Z</dcterms:created>
  <dcterms:modified xsi:type="dcterms:W3CDTF">2020-04-06T11:33:00Z</dcterms:modified>
</cp:coreProperties>
</file>